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2A51D" w14:textId="77777777" w:rsidR="00D83093" w:rsidRPr="00CF434A" w:rsidRDefault="00D83093" w:rsidP="00831A0B">
      <w:pPr>
        <w:rPr>
          <w:rFonts w:ascii="Times New Roman" w:hAnsi="Times New Roman"/>
          <w:b/>
          <w:sz w:val="16"/>
          <w:szCs w:val="16"/>
        </w:rPr>
        <w:sectPr w:rsidR="00D83093" w:rsidRPr="00CF434A" w:rsidSect="00F02295">
          <w:headerReference w:type="default" r:id="rId8"/>
          <w:pgSz w:w="12240" w:h="15840"/>
          <w:pgMar w:top="720" w:right="1440" w:bottom="1080" w:left="1440" w:header="720" w:footer="720" w:gutter="0"/>
          <w:cols w:space="720"/>
          <w:docGrid w:linePitch="360"/>
        </w:sectPr>
      </w:pPr>
    </w:p>
    <w:p w14:paraId="42D85E4A" w14:textId="77777777" w:rsidR="00495A08" w:rsidRPr="00495A08" w:rsidRDefault="00495A08" w:rsidP="00495A08">
      <w:pPr>
        <w:jc w:val="center"/>
        <w:rPr>
          <w:rFonts w:ascii="Times New Roman" w:hAnsi="Times New Roman"/>
          <w:b/>
          <w:i/>
          <w:color w:val="999999"/>
          <w:sz w:val="32"/>
          <w:szCs w:val="32"/>
        </w:rPr>
      </w:pPr>
      <w:r w:rsidRPr="00495A08">
        <w:rPr>
          <w:rFonts w:ascii="Times New Roman" w:hAnsi="Times New Roman"/>
          <w:b/>
          <w:i/>
          <w:color w:val="999999"/>
          <w:sz w:val="32"/>
          <w:szCs w:val="32"/>
        </w:rPr>
        <w:t>DRAFT</w:t>
      </w:r>
    </w:p>
    <w:p w14:paraId="01A61F91" w14:textId="77777777" w:rsidR="00495A08" w:rsidRPr="00495A08" w:rsidRDefault="00495A08" w:rsidP="00495A08">
      <w:pPr>
        <w:jc w:val="center"/>
        <w:rPr>
          <w:rFonts w:ascii="Times New Roman" w:hAnsi="Times New Roman"/>
          <w:b/>
          <w:sz w:val="36"/>
        </w:rPr>
      </w:pPr>
      <w:r w:rsidRPr="00495A08">
        <w:rPr>
          <w:rFonts w:ascii="Times New Roman" w:hAnsi="Times New Roman"/>
          <w:b/>
          <w:sz w:val="36"/>
        </w:rPr>
        <w:t>PROCLAMATION</w:t>
      </w:r>
    </w:p>
    <w:p w14:paraId="2760ACF8" w14:textId="77777777" w:rsidR="00495A08" w:rsidRDefault="00495A08" w:rsidP="00495A08">
      <w:pPr>
        <w:tabs>
          <w:tab w:val="center" w:pos="4680"/>
        </w:tabs>
        <w:jc w:val="center"/>
        <w:rPr>
          <w:rFonts w:ascii="Times New Roman" w:hAnsi="Times New Roman"/>
          <w:sz w:val="32"/>
        </w:rPr>
      </w:pPr>
    </w:p>
    <w:p w14:paraId="0FB7DB6D" w14:textId="63AC6E5D" w:rsidR="00495A08" w:rsidRPr="00495A08" w:rsidRDefault="00495A08" w:rsidP="00495A08">
      <w:pPr>
        <w:tabs>
          <w:tab w:val="center" w:pos="4680"/>
        </w:tabs>
        <w:jc w:val="center"/>
        <w:rPr>
          <w:rFonts w:ascii="Times New Roman" w:hAnsi="Times New Roman"/>
          <w:b/>
          <w:bCs/>
          <w:i/>
          <w:sz w:val="32"/>
        </w:rPr>
      </w:pPr>
      <w:r w:rsidRPr="00495A08">
        <w:rPr>
          <w:rFonts w:ascii="Times New Roman" w:hAnsi="Times New Roman"/>
          <w:b/>
          <w:bCs/>
          <w:sz w:val="32"/>
        </w:rPr>
        <w:t>September 15, 20</w:t>
      </w:r>
      <w:r>
        <w:rPr>
          <w:rFonts w:ascii="Times New Roman" w:hAnsi="Times New Roman"/>
          <w:b/>
          <w:bCs/>
          <w:sz w:val="32"/>
        </w:rPr>
        <w:t>20</w:t>
      </w:r>
      <w:r w:rsidRPr="00495A08">
        <w:rPr>
          <w:rFonts w:ascii="Times New Roman" w:hAnsi="Times New Roman"/>
          <w:b/>
          <w:bCs/>
          <w:sz w:val="32"/>
        </w:rPr>
        <w:t xml:space="preserve"> is</w:t>
      </w:r>
    </w:p>
    <w:p w14:paraId="1B69AC3B" w14:textId="77777777" w:rsidR="00495A08" w:rsidRPr="00495A08" w:rsidRDefault="00495A08" w:rsidP="00495A08">
      <w:pPr>
        <w:tabs>
          <w:tab w:val="center" w:pos="4680"/>
        </w:tabs>
        <w:jc w:val="center"/>
        <w:rPr>
          <w:rFonts w:ascii="Times New Roman" w:hAnsi="Times New Roman"/>
          <w:b/>
          <w:bCs/>
          <w:sz w:val="32"/>
        </w:rPr>
      </w:pPr>
      <w:r w:rsidRPr="00495A08">
        <w:rPr>
          <w:rFonts w:ascii="Times New Roman" w:hAnsi="Times New Roman"/>
          <w:b/>
          <w:bCs/>
          <w:sz w:val="32"/>
        </w:rPr>
        <w:t>Lymphoma Awareness Day</w:t>
      </w:r>
    </w:p>
    <w:p w14:paraId="40011FC9" w14:textId="77777777" w:rsidR="00495A08" w:rsidRPr="00495A08" w:rsidRDefault="00495A08" w:rsidP="00495A08">
      <w:pPr>
        <w:tabs>
          <w:tab w:val="center" w:pos="4680"/>
        </w:tabs>
        <w:jc w:val="both"/>
        <w:rPr>
          <w:rFonts w:ascii="Times New Roman" w:hAnsi="Times New Roman"/>
          <w:sz w:val="32"/>
        </w:rPr>
      </w:pPr>
      <w:r w:rsidRPr="00495A08">
        <w:rPr>
          <w:rFonts w:ascii="Times New Roman" w:hAnsi="Times New Roman"/>
          <w:sz w:val="32"/>
        </w:rPr>
        <w:tab/>
      </w:r>
    </w:p>
    <w:p w14:paraId="062D3F62" w14:textId="77777777" w:rsidR="00495A08" w:rsidRPr="00495A08" w:rsidRDefault="00495A08" w:rsidP="00495A08">
      <w:pPr>
        <w:pStyle w:val="BodyText2"/>
      </w:pPr>
      <w:r w:rsidRPr="00495A08">
        <w:t>Whereas,</w:t>
      </w:r>
      <w:r w:rsidRPr="00495A08">
        <w:tab/>
        <w:t>Lymphoma is the most common form of blood cancer and the third most common cancer of childhood; and</w:t>
      </w:r>
    </w:p>
    <w:p w14:paraId="10E55285" w14:textId="77777777" w:rsidR="00495A08" w:rsidRPr="00495A08" w:rsidRDefault="00495A08" w:rsidP="00495A08">
      <w:pPr>
        <w:pStyle w:val="BodyText2"/>
      </w:pPr>
    </w:p>
    <w:p w14:paraId="489B6978" w14:textId="74892416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  <w:t xml:space="preserve">More than </w:t>
      </w:r>
      <w:r w:rsidR="005115E4">
        <w:rPr>
          <w:rFonts w:ascii="Times New Roman" w:hAnsi="Times New Roman"/>
          <w:sz w:val="24"/>
        </w:rPr>
        <w:t xml:space="preserve">one million people in the United States are living with, or in remission from lymphoma and chronic lymphocytic leukemia, </w:t>
      </w:r>
      <w:bookmarkStart w:id="0" w:name="_GoBack"/>
      <w:bookmarkEnd w:id="0"/>
      <w:r w:rsidR="005115E4">
        <w:rPr>
          <w:rFonts w:ascii="Times New Roman" w:hAnsi="Times New Roman"/>
          <w:sz w:val="24"/>
        </w:rPr>
        <w:t>and every five minutes, someone is diagnosed with lymphoma; and</w:t>
      </w:r>
    </w:p>
    <w:p w14:paraId="0D2A006E" w14:textId="77777777" w:rsidR="00495A08" w:rsidRPr="00495A08" w:rsidRDefault="00495A08" w:rsidP="00495A08">
      <w:pPr>
        <w:pStyle w:val="BodyText2"/>
        <w:ind w:left="0" w:firstLine="0"/>
      </w:pPr>
      <w:r w:rsidRPr="00495A08">
        <w:t xml:space="preserve"> </w:t>
      </w:r>
    </w:p>
    <w:p w14:paraId="1F5F3BA7" w14:textId="77777777" w:rsidR="00495A08" w:rsidRPr="00495A08" w:rsidRDefault="00495A08" w:rsidP="00495A08">
      <w:pPr>
        <w:pStyle w:val="BodyText2"/>
      </w:pPr>
      <w:r w:rsidRPr="00495A08">
        <w:t>Whereas,</w:t>
      </w:r>
      <w:r w:rsidRPr="00495A08">
        <w:tab/>
        <w:t>A cure for lymphoma can only be realized through advanced cancer research; and</w:t>
      </w:r>
    </w:p>
    <w:p w14:paraId="23803848" w14:textId="77777777" w:rsidR="00495A08" w:rsidRPr="00495A08" w:rsidRDefault="00495A08" w:rsidP="00495A08">
      <w:pPr>
        <w:pStyle w:val="BodyText2"/>
      </w:pPr>
    </w:p>
    <w:p w14:paraId="08FBE7FE" w14:textId="77777777" w:rsidR="00495A08" w:rsidRPr="00495A08" w:rsidRDefault="00495A08" w:rsidP="00495A08">
      <w:pPr>
        <w:pStyle w:val="BodyText2"/>
      </w:pPr>
      <w:r w:rsidRPr="00495A08">
        <w:t>Whereas,</w:t>
      </w:r>
      <w:r w:rsidRPr="00495A08">
        <w:tab/>
        <w:t>Awareness and education are powerful tools in the race to find a cure for lymphoma; and</w:t>
      </w:r>
    </w:p>
    <w:p w14:paraId="42FFB9D7" w14:textId="77777777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</w:p>
    <w:p w14:paraId="67893A48" w14:textId="300ED3D9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  <w:t xml:space="preserve">The health and vitality of the people of </w:t>
      </w:r>
      <w:r w:rsidRPr="00495A08">
        <w:rPr>
          <w:rFonts w:ascii="Times New Roman" w:hAnsi="Times New Roman"/>
          <w:b/>
          <w:bCs/>
          <w:color w:val="E51937"/>
          <w:sz w:val="24"/>
        </w:rPr>
        <w:t>[STATE]</w:t>
      </w:r>
      <w:r w:rsidRPr="00495A08">
        <w:rPr>
          <w:rFonts w:ascii="Times New Roman" w:hAnsi="Times New Roman"/>
          <w:color w:val="E51937"/>
          <w:sz w:val="24"/>
        </w:rPr>
        <w:t xml:space="preserve"> </w:t>
      </w:r>
      <w:r w:rsidRPr="00495A08">
        <w:rPr>
          <w:rFonts w:ascii="Times New Roman" w:hAnsi="Times New Roman"/>
          <w:sz w:val="24"/>
        </w:rPr>
        <w:t>are significantly enhanced by local efforts to increase communication and education pertaining to blood cancers; and</w:t>
      </w:r>
    </w:p>
    <w:p w14:paraId="168DB972" w14:textId="77777777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</w:p>
    <w:p w14:paraId="5610035C" w14:textId="77777777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  <w:t xml:space="preserve">The Lymphoma Research Foundation offers a wide range of support services and programs for people with lymphoma, their loved ones and caregivers; and </w:t>
      </w:r>
    </w:p>
    <w:p w14:paraId="3F5DBC0F" w14:textId="77777777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</w:p>
    <w:p w14:paraId="0A046AE9" w14:textId="77777777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Whereas,</w:t>
      </w:r>
      <w:r w:rsidRPr="00495A08">
        <w:rPr>
          <w:rFonts w:ascii="Times New Roman" w:hAnsi="Times New Roman"/>
          <w:sz w:val="24"/>
        </w:rPr>
        <w:tab/>
        <w:t>Lymphoma Awareness Day helps to raise general awareness of the disease and provides hope to all those affected by a lymphoma diagnosis.</w:t>
      </w:r>
    </w:p>
    <w:p w14:paraId="66862FDA" w14:textId="77777777" w:rsidR="00495A08" w:rsidRPr="00495A08" w:rsidRDefault="00495A08" w:rsidP="00495A08">
      <w:pPr>
        <w:ind w:left="1440" w:hanging="1440"/>
        <w:rPr>
          <w:rFonts w:ascii="Times New Roman" w:hAnsi="Times New Roman"/>
          <w:sz w:val="24"/>
        </w:rPr>
      </w:pPr>
    </w:p>
    <w:p w14:paraId="44E6BBC6" w14:textId="5C3F4B8D" w:rsidR="00495A08" w:rsidRPr="00495A08" w:rsidRDefault="00495A08" w:rsidP="00495A08">
      <w:pPr>
        <w:rPr>
          <w:rFonts w:ascii="Times New Roman" w:hAnsi="Times New Roman"/>
          <w:sz w:val="24"/>
        </w:rPr>
      </w:pPr>
      <w:r w:rsidRPr="00495A08">
        <w:rPr>
          <w:rFonts w:ascii="Times New Roman" w:hAnsi="Times New Roman"/>
          <w:sz w:val="24"/>
        </w:rPr>
        <w:t>NOW, THEREFORE, BE IT RESOLVED THAT I,</w:t>
      </w:r>
      <w:r w:rsidRPr="00495A08">
        <w:rPr>
          <w:rFonts w:ascii="Times New Roman" w:hAnsi="Times New Roman"/>
          <w:color w:val="FF0000"/>
          <w:sz w:val="24"/>
        </w:rPr>
        <w:t xml:space="preserve"> </w:t>
      </w:r>
      <w:r w:rsidRPr="00495A08">
        <w:rPr>
          <w:rFonts w:ascii="Times New Roman" w:hAnsi="Times New Roman"/>
          <w:b/>
          <w:bCs/>
          <w:color w:val="E51937"/>
          <w:sz w:val="24"/>
        </w:rPr>
        <w:t>_________________[NAME]</w:t>
      </w:r>
      <w:r w:rsidRPr="00495A08">
        <w:rPr>
          <w:rFonts w:ascii="Times New Roman" w:hAnsi="Times New Roman"/>
          <w:sz w:val="24"/>
        </w:rPr>
        <w:t xml:space="preserve">, </w:t>
      </w:r>
      <w:r w:rsidRPr="00495A08">
        <w:rPr>
          <w:rFonts w:ascii="Times New Roman" w:hAnsi="Times New Roman"/>
          <w:color w:val="FF0000"/>
          <w:sz w:val="24"/>
        </w:rPr>
        <w:t xml:space="preserve"> </w:t>
      </w:r>
      <w:r w:rsidRPr="00495A08">
        <w:rPr>
          <w:rFonts w:ascii="Times New Roman" w:hAnsi="Times New Roman"/>
          <w:sz w:val="24"/>
        </w:rPr>
        <w:t xml:space="preserve">of </w:t>
      </w:r>
      <w:r w:rsidRPr="00495A08">
        <w:rPr>
          <w:rFonts w:ascii="Times New Roman" w:hAnsi="Times New Roman"/>
          <w:b/>
          <w:bCs/>
          <w:color w:val="E51937"/>
          <w:sz w:val="24"/>
        </w:rPr>
        <w:t>__________________ [TITLE &amp; CITY/STATE/OTHER, such as “Mayor of the City of TBD”)</w:t>
      </w:r>
      <w:r w:rsidRPr="00495A08">
        <w:rPr>
          <w:rFonts w:ascii="Times New Roman" w:hAnsi="Times New Roman"/>
          <w:color w:val="E51937"/>
          <w:sz w:val="24"/>
        </w:rPr>
        <w:t xml:space="preserve"> </w:t>
      </w:r>
      <w:r w:rsidRPr="00495A08">
        <w:rPr>
          <w:rFonts w:ascii="Times New Roman" w:hAnsi="Times New Roman"/>
          <w:sz w:val="24"/>
        </w:rPr>
        <w:t xml:space="preserve">do hereby proclaim September 15 as Lymphoma Awareness Day, and do commend this observance to all of our citizens. </w:t>
      </w:r>
    </w:p>
    <w:p w14:paraId="426D2992" w14:textId="66E8E576" w:rsidR="00FE40FE" w:rsidRPr="00444441" w:rsidRDefault="00FE40FE" w:rsidP="00444441">
      <w:pPr>
        <w:rPr>
          <w:rFonts w:ascii="Times New Roman" w:hAnsi="Times New Roman"/>
        </w:rPr>
      </w:pPr>
    </w:p>
    <w:sectPr w:rsidR="00FE40FE" w:rsidRPr="00444441" w:rsidSect="0072218A">
      <w:type w:val="continuous"/>
      <w:pgSz w:w="12240" w:h="15840"/>
      <w:pgMar w:top="1440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3F877" w14:textId="77777777" w:rsidR="003D5E16" w:rsidRDefault="003D5E16" w:rsidP="0020627D">
      <w:r>
        <w:separator/>
      </w:r>
    </w:p>
  </w:endnote>
  <w:endnote w:type="continuationSeparator" w:id="0">
    <w:p w14:paraId="5317DEEB" w14:textId="77777777" w:rsidR="003D5E16" w:rsidRDefault="003D5E16" w:rsidP="00206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DA1A9" w14:textId="77777777" w:rsidR="003D5E16" w:rsidRDefault="003D5E16" w:rsidP="0020627D">
      <w:r>
        <w:separator/>
      </w:r>
    </w:p>
  </w:footnote>
  <w:footnote w:type="continuationSeparator" w:id="0">
    <w:p w14:paraId="26265FB2" w14:textId="77777777" w:rsidR="003D5E16" w:rsidRDefault="003D5E16" w:rsidP="00206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8313C" w14:textId="77777777" w:rsidR="00401429" w:rsidRDefault="00401429">
    <w:pPr>
      <w:pStyle w:val="Header"/>
    </w:pPr>
    <w:r w:rsidRPr="0020627D">
      <w:rPr>
        <w:noProof/>
      </w:rPr>
      <w:drawing>
        <wp:inline distT="0" distB="0" distL="0" distR="0" wp14:anchorId="3D927682" wp14:editId="36D92BE0">
          <wp:extent cx="2209800" cy="478319"/>
          <wp:effectExtent l="0" t="0" r="0" b="0"/>
          <wp:docPr id="1" name="Picture 2" descr="LRF_logo_primary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RF_logo_primary_RGB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77385" cy="492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A59D24" w14:textId="77777777" w:rsidR="00401429" w:rsidRDefault="004014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B00AB"/>
    <w:multiLevelType w:val="hybridMultilevel"/>
    <w:tmpl w:val="8CE80DF4"/>
    <w:lvl w:ilvl="0" w:tplc="CDD6289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B3307E"/>
    <w:multiLevelType w:val="hybridMultilevel"/>
    <w:tmpl w:val="33E65D96"/>
    <w:lvl w:ilvl="0" w:tplc="96A00F2A">
      <w:numFmt w:val="bullet"/>
      <w:lvlText w:val="-"/>
      <w:lvlJc w:val="left"/>
      <w:pPr>
        <w:ind w:left="46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35F8358F"/>
    <w:multiLevelType w:val="hybridMultilevel"/>
    <w:tmpl w:val="DBE2E65E"/>
    <w:lvl w:ilvl="0" w:tplc="B87ABAC0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6A475A2"/>
    <w:multiLevelType w:val="hybridMultilevel"/>
    <w:tmpl w:val="08E2495A"/>
    <w:lvl w:ilvl="0" w:tplc="275C402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28936A2"/>
    <w:multiLevelType w:val="hybridMultilevel"/>
    <w:tmpl w:val="D8F26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767C8"/>
    <w:multiLevelType w:val="hybridMultilevel"/>
    <w:tmpl w:val="50F43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bAwtjA2NDIzNzNU0lEKTi0uzszPAykwqgUAcuFpqCwAAAA="/>
  </w:docVars>
  <w:rsids>
    <w:rsidRoot w:val="00D83093"/>
    <w:rsid w:val="000009D9"/>
    <w:rsid w:val="00010730"/>
    <w:rsid w:val="00014C6F"/>
    <w:rsid w:val="000317C6"/>
    <w:rsid w:val="000365AC"/>
    <w:rsid w:val="00045E66"/>
    <w:rsid w:val="00046FBB"/>
    <w:rsid w:val="00055BD3"/>
    <w:rsid w:val="00057C41"/>
    <w:rsid w:val="00072C75"/>
    <w:rsid w:val="00073A29"/>
    <w:rsid w:val="00081C42"/>
    <w:rsid w:val="000839BD"/>
    <w:rsid w:val="000863F9"/>
    <w:rsid w:val="00087D2C"/>
    <w:rsid w:val="00090399"/>
    <w:rsid w:val="000A188B"/>
    <w:rsid w:val="000A4495"/>
    <w:rsid w:val="000B05C3"/>
    <w:rsid w:val="000B068F"/>
    <w:rsid w:val="000B2B57"/>
    <w:rsid w:val="000B5B79"/>
    <w:rsid w:val="000B6E73"/>
    <w:rsid w:val="000C039B"/>
    <w:rsid w:val="000C1A2F"/>
    <w:rsid w:val="000D1150"/>
    <w:rsid w:val="000E0694"/>
    <w:rsid w:val="000E238A"/>
    <w:rsid w:val="000E32F1"/>
    <w:rsid w:val="000F0195"/>
    <w:rsid w:val="000F2F2C"/>
    <w:rsid w:val="000F32D0"/>
    <w:rsid w:val="000F7524"/>
    <w:rsid w:val="00105AB0"/>
    <w:rsid w:val="001077E1"/>
    <w:rsid w:val="001133E7"/>
    <w:rsid w:val="00113F01"/>
    <w:rsid w:val="00115D2D"/>
    <w:rsid w:val="001170AD"/>
    <w:rsid w:val="001170FA"/>
    <w:rsid w:val="001322B0"/>
    <w:rsid w:val="00132F76"/>
    <w:rsid w:val="00133F40"/>
    <w:rsid w:val="00136538"/>
    <w:rsid w:val="001375A2"/>
    <w:rsid w:val="00141B05"/>
    <w:rsid w:val="00142D8C"/>
    <w:rsid w:val="001532BD"/>
    <w:rsid w:val="00156434"/>
    <w:rsid w:val="001612B6"/>
    <w:rsid w:val="001617F0"/>
    <w:rsid w:val="00161C6A"/>
    <w:rsid w:val="0016681F"/>
    <w:rsid w:val="00167A1F"/>
    <w:rsid w:val="001740CF"/>
    <w:rsid w:val="00174F93"/>
    <w:rsid w:val="00177AF3"/>
    <w:rsid w:val="00177B48"/>
    <w:rsid w:val="00190E4F"/>
    <w:rsid w:val="00193D15"/>
    <w:rsid w:val="001979B6"/>
    <w:rsid w:val="001A436B"/>
    <w:rsid w:val="001A6771"/>
    <w:rsid w:val="001A76D9"/>
    <w:rsid w:val="001B4DDF"/>
    <w:rsid w:val="001B5A92"/>
    <w:rsid w:val="001C48FA"/>
    <w:rsid w:val="001C58DB"/>
    <w:rsid w:val="001C6E4E"/>
    <w:rsid w:val="001C7C6E"/>
    <w:rsid w:val="001E17FB"/>
    <w:rsid w:val="001F2477"/>
    <w:rsid w:val="001F55A0"/>
    <w:rsid w:val="002014E8"/>
    <w:rsid w:val="00203156"/>
    <w:rsid w:val="0020627D"/>
    <w:rsid w:val="00206C03"/>
    <w:rsid w:val="002134A1"/>
    <w:rsid w:val="00217C02"/>
    <w:rsid w:val="00221953"/>
    <w:rsid w:val="00226D3F"/>
    <w:rsid w:val="00231B55"/>
    <w:rsid w:val="00236A3A"/>
    <w:rsid w:val="00243953"/>
    <w:rsid w:val="002445B5"/>
    <w:rsid w:val="00254979"/>
    <w:rsid w:val="00255E3C"/>
    <w:rsid w:val="00260EBE"/>
    <w:rsid w:val="0026502B"/>
    <w:rsid w:val="00265CB6"/>
    <w:rsid w:val="002702F4"/>
    <w:rsid w:val="00274477"/>
    <w:rsid w:val="00274B0B"/>
    <w:rsid w:val="00275292"/>
    <w:rsid w:val="00276AF8"/>
    <w:rsid w:val="00277597"/>
    <w:rsid w:val="00277A46"/>
    <w:rsid w:val="00281A9C"/>
    <w:rsid w:val="00282E78"/>
    <w:rsid w:val="002840A3"/>
    <w:rsid w:val="0029175E"/>
    <w:rsid w:val="00291981"/>
    <w:rsid w:val="00291A8E"/>
    <w:rsid w:val="00294D08"/>
    <w:rsid w:val="002A3C19"/>
    <w:rsid w:val="002A41D5"/>
    <w:rsid w:val="002B01F4"/>
    <w:rsid w:val="002B31B2"/>
    <w:rsid w:val="002B6F87"/>
    <w:rsid w:val="002B7C14"/>
    <w:rsid w:val="002C0EA3"/>
    <w:rsid w:val="002C2A31"/>
    <w:rsid w:val="002C77EA"/>
    <w:rsid w:val="002C7B94"/>
    <w:rsid w:val="002C7F07"/>
    <w:rsid w:val="002D26CE"/>
    <w:rsid w:val="002E3B5D"/>
    <w:rsid w:val="002E5DF0"/>
    <w:rsid w:val="002E744F"/>
    <w:rsid w:val="002F13BC"/>
    <w:rsid w:val="002F17C2"/>
    <w:rsid w:val="0030050B"/>
    <w:rsid w:val="0030174D"/>
    <w:rsid w:val="00303FEE"/>
    <w:rsid w:val="00306961"/>
    <w:rsid w:val="00307106"/>
    <w:rsid w:val="003111D6"/>
    <w:rsid w:val="00315B81"/>
    <w:rsid w:val="003261B0"/>
    <w:rsid w:val="00340702"/>
    <w:rsid w:val="00343750"/>
    <w:rsid w:val="00345254"/>
    <w:rsid w:val="00352B79"/>
    <w:rsid w:val="00364D23"/>
    <w:rsid w:val="00364D4C"/>
    <w:rsid w:val="00364E2F"/>
    <w:rsid w:val="00365831"/>
    <w:rsid w:val="00371682"/>
    <w:rsid w:val="003727EE"/>
    <w:rsid w:val="0037396A"/>
    <w:rsid w:val="00375419"/>
    <w:rsid w:val="00377532"/>
    <w:rsid w:val="00377AB9"/>
    <w:rsid w:val="00385465"/>
    <w:rsid w:val="00387519"/>
    <w:rsid w:val="0039348A"/>
    <w:rsid w:val="00396CBD"/>
    <w:rsid w:val="003A07CC"/>
    <w:rsid w:val="003A15F7"/>
    <w:rsid w:val="003A3F8C"/>
    <w:rsid w:val="003B10D5"/>
    <w:rsid w:val="003B22AA"/>
    <w:rsid w:val="003C141F"/>
    <w:rsid w:val="003C7A2A"/>
    <w:rsid w:val="003D17DA"/>
    <w:rsid w:val="003D37D9"/>
    <w:rsid w:val="003D5A0E"/>
    <w:rsid w:val="003D5E16"/>
    <w:rsid w:val="003E0279"/>
    <w:rsid w:val="003E2FD7"/>
    <w:rsid w:val="003E6DE2"/>
    <w:rsid w:val="003F017F"/>
    <w:rsid w:val="003F221F"/>
    <w:rsid w:val="003F505A"/>
    <w:rsid w:val="00401429"/>
    <w:rsid w:val="004054BB"/>
    <w:rsid w:val="0040562F"/>
    <w:rsid w:val="004061D9"/>
    <w:rsid w:val="004115EF"/>
    <w:rsid w:val="00412616"/>
    <w:rsid w:val="0041284D"/>
    <w:rsid w:val="00415A84"/>
    <w:rsid w:val="00422F1E"/>
    <w:rsid w:val="00427F34"/>
    <w:rsid w:val="00433234"/>
    <w:rsid w:val="004359F9"/>
    <w:rsid w:val="00435BFC"/>
    <w:rsid w:val="004368EB"/>
    <w:rsid w:val="004400A1"/>
    <w:rsid w:val="00443811"/>
    <w:rsid w:val="00444363"/>
    <w:rsid w:val="00444441"/>
    <w:rsid w:val="004634ED"/>
    <w:rsid w:val="00464400"/>
    <w:rsid w:val="004651F2"/>
    <w:rsid w:val="004657B7"/>
    <w:rsid w:val="00472B50"/>
    <w:rsid w:val="00472F9B"/>
    <w:rsid w:val="0048495D"/>
    <w:rsid w:val="00491520"/>
    <w:rsid w:val="004939FC"/>
    <w:rsid w:val="00495A08"/>
    <w:rsid w:val="004A1BA2"/>
    <w:rsid w:val="004A78AD"/>
    <w:rsid w:val="004B0B95"/>
    <w:rsid w:val="004B0D68"/>
    <w:rsid w:val="004C2067"/>
    <w:rsid w:val="004C21A1"/>
    <w:rsid w:val="004C2C40"/>
    <w:rsid w:val="004C728B"/>
    <w:rsid w:val="004C7A7D"/>
    <w:rsid w:val="004C7B76"/>
    <w:rsid w:val="004D09E1"/>
    <w:rsid w:val="004D195F"/>
    <w:rsid w:val="004D21D2"/>
    <w:rsid w:val="004D2358"/>
    <w:rsid w:val="004D3E47"/>
    <w:rsid w:val="004E137C"/>
    <w:rsid w:val="004F146E"/>
    <w:rsid w:val="004F175D"/>
    <w:rsid w:val="005012D1"/>
    <w:rsid w:val="0050442D"/>
    <w:rsid w:val="0050596B"/>
    <w:rsid w:val="00506023"/>
    <w:rsid w:val="005115E4"/>
    <w:rsid w:val="00521AAF"/>
    <w:rsid w:val="005221D6"/>
    <w:rsid w:val="005258F1"/>
    <w:rsid w:val="005310F0"/>
    <w:rsid w:val="005317AC"/>
    <w:rsid w:val="005368C8"/>
    <w:rsid w:val="0054142C"/>
    <w:rsid w:val="00541B29"/>
    <w:rsid w:val="00544C80"/>
    <w:rsid w:val="00547E42"/>
    <w:rsid w:val="00547F06"/>
    <w:rsid w:val="005553BC"/>
    <w:rsid w:val="00557B9C"/>
    <w:rsid w:val="00557EED"/>
    <w:rsid w:val="00560D1C"/>
    <w:rsid w:val="00565AFA"/>
    <w:rsid w:val="00566155"/>
    <w:rsid w:val="0056726F"/>
    <w:rsid w:val="005672E8"/>
    <w:rsid w:val="00570375"/>
    <w:rsid w:val="00571F41"/>
    <w:rsid w:val="005720F6"/>
    <w:rsid w:val="00582E1E"/>
    <w:rsid w:val="00583D69"/>
    <w:rsid w:val="00590F73"/>
    <w:rsid w:val="00593504"/>
    <w:rsid w:val="00594C1A"/>
    <w:rsid w:val="005A0248"/>
    <w:rsid w:val="005A107C"/>
    <w:rsid w:val="005A3B36"/>
    <w:rsid w:val="005A402E"/>
    <w:rsid w:val="005A57F5"/>
    <w:rsid w:val="005A62EC"/>
    <w:rsid w:val="005B3589"/>
    <w:rsid w:val="005B7C15"/>
    <w:rsid w:val="005C239A"/>
    <w:rsid w:val="005C29FD"/>
    <w:rsid w:val="005C5B56"/>
    <w:rsid w:val="005D2B60"/>
    <w:rsid w:val="005D6577"/>
    <w:rsid w:val="005D6EAE"/>
    <w:rsid w:val="005E2492"/>
    <w:rsid w:val="005E4BCA"/>
    <w:rsid w:val="005F6092"/>
    <w:rsid w:val="005F725E"/>
    <w:rsid w:val="00607F27"/>
    <w:rsid w:val="00613D6C"/>
    <w:rsid w:val="006155BD"/>
    <w:rsid w:val="00627B53"/>
    <w:rsid w:val="006405A7"/>
    <w:rsid w:val="0064611D"/>
    <w:rsid w:val="00647B42"/>
    <w:rsid w:val="00647BB9"/>
    <w:rsid w:val="006563FB"/>
    <w:rsid w:val="0065770F"/>
    <w:rsid w:val="00660286"/>
    <w:rsid w:val="00661F04"/>
    <w:rsid w:val="006664B7"/>
    <w:rsid w:val="00675BAC"/>
    <w:rsid w:val="00683341"/>
    <w:rsid w:val="00685719"/>
    <w:rsid w:val="006901E0"/>
    <w:rsid w:val="006908BD"/>
    <w:rsid w:val="00692872"/>
    <w:rsid w:val="006969A3"/>
    <w:rsid w:val="006A2C63"/>
    <w:rsid w:val="006A48C9"/>
    <w:rsid w:val="006A5330"/>
    <w:rsid w:val="006A538A"/>
    <w:rsid w:val="006A6070"/>
    <w:rsid w:val="006A690B"/>
    <w:rsid w:val="006A7109"/>
    <w:rsid w:val="006B4F38"/>
    <w:rsid w:val="006C67DF"/>
    <w:rsid w:val="006C68C0"/>
    <w:rsid w:val="006D4638"/>
    <w:rsid w:val="006D6F84"/>
    <w:rsid w:val="006E0928"/>
    <w:rsid w:val="006E57A5"/>
    <w:rsid w:val="006F4874"/>
    <w:rsid w:val="006F67DE"/>
    <w:rsid w:val="006F697E"/>
    <w:rsid w:val="006F7EAC"/>
    <w:rsid w:val="0070576B"/>
    <w:rsid w:val="00707818"/>
    <w:rsid w:val="007109D7"/>
    <w:rsid w:val="00717B09"/>
    <w:rsid w:val="00721E55"/>
    <w:rsid w:val="0072218A"/>
    <w:rsid w:val="00723240"/>
    <w:rsid w:val="007258F9"/>
    <w:rsid w:val="00726201"/>
    <w:rsid w:val="00726376"/>
    <w:rsid w:val="00731541"/>
    <w:rsid w:val="00731804"/>
    <w:rsid w:val="007318EA"/>
    <w:rsid w:val="007326B2"/>
    <w:rsid w:val="007358A1"/>
    <w:rsid w:val="00735F8D"/>
    <w:rsid w:val="00740C2B"/>
    <w:rsid w:val="007512A0"/>
    <w:rsid w:val="00756E2D"/>
    <w:rsid w:val="0076181B"/>
    <w:rsid w:val="007715B8"/>
    <w:rsid w:val="00773331"/>
    <w:rsid w:val="00774FDF"/>
    <w:rsid w:val="00776179"/>
    <w:rsid w:val="00777005"/>
    <w:rsid w:val="00782CA5"/>
    <w:rsid w:val="00784223"/>
    <w:rsid w:val="007848CE"/>
    <w:rsid w:val="00786904"/>
    <w:rsid w:val="0079048D"/>
    <w:rsid w:val="00796D40"/>
    <w:rsid w:val="007978DA"/>
    <w:rsid w:val="007A1D39"/>
    <w:rsid w:val="007A301B"/>
    <w:rsid w:val="007A3AAF"/>
    <w:rsid w:val="007B07D0"/>
    <w:rsid w:val="007B615A"/>
    <w:rsid w:val="007B7B53"/>
    <w:rsid w:val="007C3566"/>
    <w:rsid w:val="007C51E0"/>
    <w:rsid w:val="007D0CC2"/>
    <w:rsid w:val="007D3FE7"/>
    <w:rsid w:val="007D5194"/>
    <w:rsid w:val="007E3995"/>
    <w:rsid w:val="007E7E61"/>
    <w:rsid w:val="007F08DA"/>
    <w:rsid w:val="007F25A3"/>
    <w:rsid w:val="007F420C"/>
    <w:rsid w:val="00802CF4"/>
    <w:rsid w:val="008031AC"/>
    <w:rsid w:val="0081335B"/>
    <w:rsid w:val="00815A60"/>
    <w:rsid w:val="008212A1"/>
    <w:rsid w:val="00822B4C"/>
    <w:rsid w:val="00822B83"/>
    <w:rsid w:val="00827496"/>
    <w:rsid w:val="00831A0B"/>
    <w:rsid w:val="008320C9"/>
    <w:rsid w:val="00833553"/>
    <w:rsid w:val="00836174"/>
    <w:rsid w:val="008379E3"/>
    <w:rsid w:val="008457DC"/>
    <w:rsid w:val="00851A88"/>
    <w:rsid w:val="00874ADF"/>
    <w:rsid w:val="008829C6"/>
    <w:rsid w:val="00890CE7"/>
    <w:rsid w:val="0089185B"/>
    <w:rsid w:val="00892371"/>
    <w:rsid w:val="008926B0"/>
    <w:rsid w:val="008969B5"/>
    <w:rsid w:val="008A5E6D"/>
    <w:rsid w:val="008B0CD9"/>
    <w:rsid w:val="008B46E3"/>
    <w:rsid w:val="008B6CB3"/>
    <w:rsid w:val="008C1E83"/>
    <w:rsid w:val="008D0922"/>
    <w:rsid w:val="008D1056"/>
    <w:rsid w:val="008D211B"/>
    <w:rsid w:val="008D303B"/>
    <w:rsid w:val="008D7F2E"/>
    <w:rsid w:val="008E6FB7"/>
    <w:rsid w:val="008F24FD"/>
    <w:rsid w:val="008F4CC3"/>
    <w:rsid w:val="00910B9A"/>
    <w:rsid w:val="009150EE"/>
    <w:rsid w:val="00917D23"/>
    <w:rsid w:val="00921C1C"/>
    <w:rsid w:val="0092757D"/>
    <w:rsid w:val="00933369"/>
    <w:rsid w:val="009338BA"/>
    <w:rsid w:val="00940003"/>
    <w:rsid w:val="009448B8"/>
    <w:rsid w:val="009455FA"/>
    <w:rsid w:val="00945800"/>
    <w:rsid w:val="00950DD4"/>
    <w:rsid w:val="009535D3"/>
    <w:rsid w:val="00967EB1"/>
    <w:rsid w:val="00974078"/>
    <w:rsid w:val="00975684"/>
    <w:rsid w:val="0099299F"/>
    <w:rsid w:val="00996D5B"/>
    <w:rsid w:val="009A06BA"/>
    <w:rsid w:val="009B113D"/>
    <w:rsid w:val="009B3EDD"/>
    <w:rsid w:val="009C0978"/>
    <w:rsid w:val="009C209D"/>
    <w:rsid w:val="009C54F0"/>
    <w:rsid w:val="009D1487"/>
    <w:rsid w:val="009D243F"/>
    <w:rsid w:val="009E13DC"/>
    <w:rsid w:val="009E3FCD"/>
    <w:rsid w:val="009E7814"/>
    <w:rsid w:val="009F1413"/>
    <w:rsid w:val="009F20D5"/>
    <w:rsid w:val="009F2ADC"/>
    <w:rsid w:val="00A07EB2"/>
    <w:rsid w:val="00A07F4C"/>
    <w:rsid w:val="00A1384E"/>
    <w:rsid w:val="00A15E9A"/>
    <w:rsid w:val="00A20CCE"/>
    <w:rsid w:val="00A24A21"/>
    <w:rsid w:val="00A25955"/>
    <w:rsid w:val="00A261BC"/>
    <w:rsid w:val="00A2795F"/>
    <w:rsid w:val="00A30ED8"/>
    <w:rsid w:val="00A36F1F"/>
    <w:rsid w:val="00A40167"/>
    <w:rsid w:val="00A405CC"/>
    <w:rsid w:val="00A45EA5"/>
    <w:rsid w:val="00A544D1"/>
    <w:rsid w:val="00A55A1A"/>
    <w:rsid w:val="00A629D2"/>
    <w:rsid w:val="00A82CB9"/>
    <w:rsid w:val="00A84823"/>
    <w:rsid w:val="00A860EB"/>
    <w:rsid w:val="00A946CF"/>
    <w:rsid w:val="00AA28C4"/>
    <w:rsid w:val="00AA333E"/>
    <w:rsid w:val="00AA58E5"/>
    <w:rsid w:val="00AB3399"/>
    <w:rsid w:val="00AB7C39"/>
    <w:rsid w:val="00AC008E"/>
    <w:rsid w:val="00AC2549"/>
    <w:rsid w:val="00AC40D2"/>
    <w:rsid w:val="00AC40EC"/>
    <w:rsid w:val="00AC44E4"/>
    <w:rsid w:val="00AD3533"/>
    <w:rsid w:val="00AD3AC5"/>
    <w:rsid w:val="00AD5EC2"/>
    <w:rsid w:val="00AD6339"/>
    <w:rsid w:val="00AE27EA"/>
    <w:rsid w:val="00AE468A"/>
    <w:rsid w:val="00AE5923"/>
    <w:rsid w:val="00AE5A9C"/>
    <w:rsid w:val="00AE62ED"/>
    <w:rsid w:val="00AF2549"/>
    <w:rsid w:val="00AF407B"/>
    <w:rsid w:val="00AF5E17"/>
    <w:rsid w:val="00B049D8"/>
    <w:rsid w:val="00B1677A"/>
    <w:rsid w:val="00B30C72"/>
    <w:rsid w:val="00B349C5"/>
    <w:rsid w:val="00B454B1"/>
    <w:rsid w:val="00B4777A"/>
    <w:rsid w:val="00B47B09"/>
    <w:rsid w:val="00B52782"/>
    <w:rsid w:val="00B64276"/>
    <w:rsid w:val="00B64C83"/>
    <w:rsid w:val="00B65AF7"/>
    <w:rsid w:val="00B65D92"/>
    <w:rsid w:val="00B670AC"/>
    <w:rsid w:val="00B71ABB"/>
    <w:rsid w:val="00B72EE0"/>
    <w:rsid w:val="00B73FAE"/>
    <w:rsid w:val="00B81B2C"/>
    <w:rsid w:val="00B836E9"/>
    <w:rsid w:val="00B83911"/>
    <w:rsid w:val="00B8527A"/>
    <w:rsid w:val="00B85753"/>
    <w:rsid w:val="00B9249B"/>
    <w:rsid w:val="00B929BB"/>
    <w:rsid w:val="00B967F7"/>
    <w:rsid w:val="00BA3DB6"/>
    <w:rsid w:val="00BA56F9"/>
    <w:rsid w:val="00BB0A4B"/>
    <w:rsid w:val="00BB3848"/>
    <w:rsid w:val="00BC50EF"/>
    <w:rsid w:val="00BD289D"/>
    <w:rsid w:val="00BD67C4"/>
    <w:rsid w:val="00BD7FC8"/>
    <w:rsid w:val="00BE0101"/>
    <w:rsid w:val="00BE1F52"/>
    <w:rsid w:val="00BE51C2"/>
    <w:rsid w:val="00BE5AE3"/>
    <w:rsid w:val="00BF0E1B"/>
    <w:rsid w:val="00BF44B8"/>
    <w:rsid w:val="00C0004F"/>
    <w:rsid w:val="00C16106"/>
    <w:rsid w:val="00C166CC"/>
    <w:rsid w:val="00C23622"/>
    <w:rsid w:val="00C248FF"/>
    <w:rsid w:val="00C32990"/>
    <w:rsid w:val="00C35087"/>
    <w:rsid w:val="00C43641"/>
    <w:rsid w:val="00C43931"/>
    <w:rsid w:val="00C44100"/>
    <w:rsid w:val="00C4618B"/>
    <w:rsid w:val="00C51A3C"/>
    <w:rsid w:val="00C529EA"/>
    <w:rsid w:val="00C62B9C"/>
    <w:rsid w:val="00C63361"/>
    <w:rsid w:val="00C66672"/>
    <w:rsid w:val="00C67F10"/>
    <w:rsid w:val="00C733BA"/>
    <w:rsid w:val="00C739F8"/>
    <w:rsid w:val="00C80656"/>
    <w:rsid w:val="00C87215"/>
    <w:rsid w:val="00C90206"/>
    <w:rsid w:val="00C90EA6"/>
    <w:rsid w:val="00C973B1"/>
    <w:rsid w:val="00CA23CF"/>
    <w:rsid w:val="00CA7C50"/>
    <w:rsid w:val="00CB04CA"/>
    <w:rsid w:val="00CB0B05"/>
    <w:rsid w:val="00CB599D"/>
    <w:rsid w:val="00CC251F"/>
    <w:rsid w:val="00CC3F85"/>
    <w:rsid w:val="00CC5868"/>
    <w:rsid w:val="00CC7914"/>
    <w:rsid w:val="00CD2937"/>
    <w:rsid w:val="00CE4A57"/>
    <w:rsid w:val="00CE574B"/>
    <w:rsid w:val="00CF0584"/>
    <w:rsid w:val="00CF0AF7"/>
    <w:rsid w:val="00CF2341"/>
    <w:rsid w:val="00CF31B7"/>
    <w:rsid w:val="00CF37D9"/>
    <w:rsid w:val="00CF434A"/>
    <w:rsid w:val="00CF7277"/>
    <w:rsid w:val="00D000B0"/>
    <w:rsid w:val="00D00875"/>
    <w:rsid w:val="00D02EA0"/>
    <w:rsid w:val="00D03C5D"/>
    <w:rsid w:val="00D11427"/>
    <w:rsid w:val="00D12303"/>
    <w:rsid w:val="00D228FA"/>
    <w:rsid w:val="00D23896"/>
    <w:rsid w:val="00D2462D"/>
    <w:rsid w:val="00D3560D"/>
    <w:rsid w:val="00D3683D"/>
    <w:rsid w:val="00D36892"/>
    <w:rsid w:val="00D377B9"/>
    <w:rsid w:val="00D43309"/>
    <w:rsid w:val="00D47C61"/>
    <w:rsid w:val="00D50887"/>
    <w:rsid w:val="00D531F1"/>
    <w:rsid w:val="00D56627"/>
    <w:rsid w:val="00D635A2"/>
    <w:rsid w:val="00D66DB3"/>
    <w:rsid w:val="00D70CEC"/>
    <w:rsid w:val="00D73651"/>
    <w:rsid w:val="00D738D9"/>
    <w:rsid w:val="00D76D8D"/>
    <w:rsid w:val="00D801E4"/>
    <w:rsid w:val="00D83093"/>
    <w:rsid w:val="00D8377C"/>
    <w:rsid w:val="00D839C6"/>
    <w:rsid w:val="00D85BF0"/>
    <w:rsid w:val="00D9205B"/>
    <w:rsid w:val="00D92301"/>
    <w:rsid w:val="00DA2001"/>
    <w:rsid w:val="00DA3235"/>
    <w:rsid w:val="00DA359B"/>
    <w:rsid w:val="00DA3A28"/>
    <w:rsid w:val="00DC0295"/>
    <w:rsid w:val="00DC058A"/>
    <w:rsid w:val="00DD28CB"/>
    <w:rsid w:val="00DD579E"/>
    <w:rsid w:val="00DE14B6"/>
    <w:rsid w:val="00DE1515"/>
    <w:rsid w:val="00DE2F8E"/>
    <w:rsid w:val="00DE43A4"/>
    <w:rsid w:val="00DE6EA5"/>
    <w:rsid w:val="00DF004B"/>
    <w:rsid w:val="00E02CC9"/>
    <w:rsid w:val="00E03BF2"/>
    <w:rsid w:val="00E075F8"/>
    <w:rsid w:val="00E1598F"/>
    <w:rsid w:val="00E16F85"/>
    <w:rsid w:val="00E22558"/>
    <w:rsid w:val="00E3573A"/>
    <w:rsid w:val="00E35D2F"/>
    <w:rsid w:val="00E43B02"/>
    <w:rsid w:val="00E44871"/>
    <w:rsid w:val="00E54F39"/>
    <w:rsid w:val="00E55E5F"/>
    <w:rsid w:val="00E563FD"/>
    <w:rsid w:val="00E60569"/>
    <w:rsid w:val="00E63BE9"/>
    <w:rsid w:val="00E642FE"/>
    <w:rsid w:val="00E66A91"/>
    <w:rsid w:val="00E70B2C"/>
    <w:rsid w:val="00E7530E"/>
    <w:rsid w:val="00E81955"/>
    <w:rsid w:val="00E834D3"/>
    <w:rsid w:val="00E849AB"/>
    <w:rsid w:val="00E84AFB"/>
    <w:rsid w:val="00E85776"/>
    <w:rsid w:val="00E865D8"/>
    <w:rsid w:val="00E93847"/>
    <w:rsid w:val="00EA082F"/>
    <w:rsid w:val="00EA7275"/>
    <w:rsid w:val="00EA7D4B"/>
    <w:rsid w:val="00EB0FFD"/>
    <w:rsid w:val="00EB198A"/>
    <w:rsid w:val="00EB75D0"/>
    <w:rsid w:val="00EB7741"/>
    <w:rsid w:val="00EC2CAD"/>
    <w:rsid w:val="00EC47E0"/>
    <w:rsid w:val="00EC48CA"/>
    <w:rsid w:val="00EC50C2"/>
    <w:rsid w:val="00ED3A1B"/>
    <w:rsid w:val="00ED7778"/>
    <w:rsid w:val="00EE1B3D"/>
    <w:rsid w:val="00EE3398"/>
    <w:rsid w:val="00EE529F"/>
    <w:rsid w:val="00EF0F3D"/>
    <w:rsid w:val="00EF330D"/>
    <w:rsid w:val="00EF7B38"/>
    <w:rsid w:val="00F02295"/>
    <w:rsid w:val="00F06723"/>
    <w:rsid w:val="00F07928"/>
    <w:rsid w:val="00F12BED"/>
    <w:rsid w:val="00F12F86"/>
    <w:rsid w:val="00F13D39"/>
    <w:rsid w:val="00F16B13"/>
    <w:rsid w:val="00F21961"/>
    <w:rsid w:val="00F24F02"/>
    <w:rsid w:val="00F3197B"/>
    <w:rsid w:val="00F33BCE"/>
    <w:rsid w:val="00F378E6"/>
    <w:rsid w:val="00F4209B"/>
    <w:rsid w:val="00F4270F"/>
    <w:rsid w:val="00F42EDD"/>
    <w:rsid w:val="00F4447A"/>
    <w:rsid w:val="00F471CC"/>
    <w:rsid w:val="00F47BA9"/>
    <w:rsid w:val="00F6535A"/>
    <w:rsid w:val="00F67872"/>
    <w:rsid w:val="00F80DD7"/>
    <w:rsid w:val="00F81F6C"/>
    <w:rsid w:val="00F90290"/>
    <w:rsid w:val="00F922AB"/>
    <w:rsid w:val="00F93493"/>
    <w:rsid w:val="00FA43CC"/>
    <w:rsid w:val="00FA71A3"/>
    <w:rsid w:val="00FA7556"/>
    <w:rsid w:val="00FB04C2"/>
    <w:rsid w:val="00FB2FD1"/>
    <w:rsid w:val="00FB6638"/>
    <w:rsid w:val="00FC0C23"/>
    <w:rsid w:val="00FC12E8"/>
    <w:rsid w:val="00FC196D"/>
    <w:rsid w:val="00FC6689"/>
    <w:rsid w:val="00FD69B2"/>
    <w:rsid w:val="00FE40FE"/>
    <w:rsid w:val="00FF1E94"/>
    <w:rsid w:val="00FF33B7"/>
    <w:rsid w:val="00FF3898"/>
    <w:rsid w:val="00FF452B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5A0BA"/>
  <w15:docId w15:val="{71D1B31C-0272-4F2B-823D-D13981611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3093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79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004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3093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D83093"/>
  </w:style>
  <w:style w:type="paragraph" w:styleId="BalloonText">
    <w:name w:val="Balloon Text"/>
    <w:basedOn w:val="Normal"/>
    <w:link w:val="BalloonTextChar"/>
    <w:uiPriority w:val="99"/>
    <w:semiHidden/>
    <w:unhideWhenUsed/>
    <w:rsid w:val="00D830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9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83093"/>
    <w:rPr>
      <w:b/>
      <w:bCs/>
    </w:rPr>
  </w:style>
  <w:style w:type="paragraph" w:styleId="NormalWeb">
    <w:name w:val="Normal (Web)"/>
    <w:basedOn w:val="Normal"/>
    <w:uiPriority w:val="99"/>
    <w:unhideWhenUsed/>
    <w:rsid w:val="0077333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5254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paragraph" w:styleId="NoSpacing">
    <w:name w:val="No Spacing"/>
    <w:uiPriority w:val="1"/>
    <w:qFormat/>
    <w:rsid w:val="00822B4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DefaultParagraphFont"/>
    <w:rsid w:val="00975684"/>
  </w:style>
  <w:style w:type="character" w:styleId="CommentReference">
    <w:name w:val="annotation reference"/>
    <w:basedOn w:val="DefaultParagraphFont"/>
    <w:uiPriority w:val="99"/>
    <w:semiHidden/>
    <w:unhideWhenUsed/>
    <w:rsid w:val="000839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9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9BD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9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9BD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62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627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062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627D"/>
    <w:rPr>
      <w:rFonts w:ascii="Calibri" w:hAnsi="Calibri" w:cs="Times New Roman"/>
    </w:rPr>
  </w:style>
  <w:style w:type="paragraph" w:customStyle="1" w:styleId="Default">
    <w:name w:val="Default"/>
    <w:rsid w:val="005F60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6787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004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Pa11">
    <w:name w:val="Pa11"/>
    <w:basedOn w:val="Normal"/>
    <w:uiPriority w:val="99"/>
    <w:rsid w:val="00F471CC"/>
    <w:pPr>
      <w:autoSpaceDE w:val="0"/>
      <w:autoSpaceDN w:val="0"/>
      <w:spacing w:line="241" w:lineRule="atLeast"/>
    </w:pPr>
    <w:rPr>
      <w:rFonts w:ascii="Sabon" w:hAnsi="Sabo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049D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0792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A2795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0875"/>
    <w:rPr>
      <w:color w:val="808080"/>
      <w:shd w:val="clear" w:color="auto" w:fill="E6E6E6"/>
    </w:rPr>
  </w:style>
  <w:style w:type="paragraph" w:styleId="BodyText2">
    <w:name w:val="Body Text 2"/>
    <w:basedOn w:val="Normal"/>
    <w:link w:val="BodyText2Char"/>
    <w:rsid w:val="00495A08"/>
    <w:pPr>
      <w:widowControl w:val="0"/>
      <w:ind w:left="1440" w:hanging="1440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95A0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3721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66666"/>
            <w:bottom w:val="none" w:sz="0" w:space="0" w:color="auto"/>
            <w:right w:val="single" w:sz="6" w:space="0" w:color="666666"/>
          </w:divBdr>
          <w:divsChild>
            <w:div w:id="16500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D03241-6562-4AB7-A99C-7329AAD97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digregorio@lymphoma.org</dc:creator>
  <cp:lastModifiedBy>Kinya Harte</cp:lastModifiedBy>
  <cp:revision>3</cp:revision>
  <cp:lastPrinted>2015-08-11T14:36:00Z</cp:lastPrinted>
  <dcterms:created xsi:type="dcterms:W3CDTF">2020-06-11T12:14:00Z</dcterms:created>
  <dcterms:modified xsi:type="dcterms:W3CDTF">2020-06-11T13:49:00Z</dcterms:modified>
</cp:coreProperties>
</file>